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815E9" w14:textId="77777777" w:rsidR="00BC6B66" w:rsidRPr="00CB2B8E" w:rsidRDefault="00D823B3" w:rsidP="00CC67B1">
      <w:pPr>
        <w:pStyle w:val="PlainText"/>
        <w:rPr>
          <w:b/>
          <w:sz w:val="24"/>
          <w:szCs w:val="24"/>
        </w:rPr>
      </w:pPr>
      <w:bookmarkStart w:id="0" w:name="_GoBack"/>
      <w:bookmarkEnd w:id="0"/>
      <w:r w:rsidRPr="00CB2B8E">
        <w:rPr>
          <w:b/>
          <w:sz w:val="24"/>
          <w:szCs w:val="24"/>
        </w:rPr>
        <w:t xml:space="preserve">UCL HR Community of Practice </w:t>
      </w:r>
      <w:r w:rsidR="00BC6B66">
        <w:rPr>
          <w:b/>
          <w:sz w:val="24"/>
          <w:szCs w:val="24"/>
        </w:rPr>
        <w:t xml:space="preserve">– Project </w:t>
      </w:r>
      <w:r w:rsidR="00A44164">
        <w:rPr>
          <w:b/>
          <w:sz w:val="24"/>
          <w:szCs w:val="24"/>
        </w:rPr>
        <w:t>Suggestion</w:t>
      </w:r>
      <w:r w:rsidR="00BC6B66">
        <w:rPr>
          <w:b/>
          <w:sz w:val="24"/>
          <w:szCs w:val="24"/>
        </w:rPr>
        <w:t xml:space="preserve"> Form</w:t>
      </w:r>
    </w:p>
    <w:p w14:paraId="389D6782" w14:textId="77777777" w:rsidR="008259EA" w:rsidRPr="00BC6B66" w:rsidRDefault="008259EA" w:rsidP="00BC6B66">
      <w:pPr>
        <w:pStyle w:val="PlainText"/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282399" w:rsidRPr="00282399" w14:paraId="36C98C7F" w14:textId="77777777" w:rsidTr="00BC6B66">
        <w:tc>
          <w:tcPr>
            <w:tcW w:w="2263" w:type="dxa"/>
          </w:tcPr>
          <w:p w14:paraId="0998B43B" w14:textId="77777777" w:rsidR="00282399" w:rsidRPr="00BC6B66" w:rsidRDefault="00282399" w:rsidP="00282399">
            <w:pPr>
              <w:pStyle w:val="PlainText"/>
              <w:rPr>
                <w:b/>
              </w:rPr>
            </w:pPr>
            <w:r>
              <w:rPr>
                <w:b/>
              </w:rPr>
              <w:t>Name</w:t>
            </w:r>
          </w:p>
        </w:tc>
        <w:sdt>
          <w:sdtPr>
            <w:id w:val="615027321"/>
            <w:placeholder>
              <w:docPart w:val="8182C686E9BF456183BB6DF2182031A0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4246F248" w14:textId="77777777" w:rsidR="00282399" w:rsidRPr="00282399" w:rsidRDefault="00282399" w:rsidP="00282399">
                <w:pPr>
                  <w:pStyle w:val="PlainText"/>
                </w:pPr>
                <w:r w:rsidRPr="00282399">
                  <w:t>Click here to enter text.</w:t>
                </w:r>
              </w:p>
            </w:tc>
          </w:sdtContent>
        </w:sdt>
      </w:tr>
      <w:tr w:rsidR="00282399" w:rsidRPr="00282399" w14:paraId="1A42F59A" w14:textId="77777777" w:rsidTr="00BC6B66">
        <w:tc>
          <w:tcPr>
            <w:tcW w:w="2263" w:type="dxa"/>
          </w:tcPr>
          <w:p w14:paraId="6D1FC3E5" w14:textId="77777777" w:rsidR="00282399" w:rsidRDefault="00282399" w:rsidP="00282399">
            <w:pPr>
              <w:pStyle w:val="PlainText"/>
              <w:rPr>
                <w:b/>
              </w:rPr>
            </w:pPr>
            <w:r>
              <w:rPr>
                <w:b/>
              </w:rPr>
              <w:t>Department</w:t>
            </w:r>
          </w:p>
        </w:tc>
        <w:sdt>
          <w:sdtPr>
            <w:id w:val="557673543"/>
            <w:placeholder>
              <w:docPart w:val="B931B1D10A0E432DADC5DF20CF97C67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76AB0746" w14:textId="77777777" w:rsidR="00282399" w:rsidRPr="00282399" w:rsidRDefault="00282399" w:rsidP="00282399">
                <w:pPr>
                  <w:pStyle w:val="PlainText"/>
                </w:pPr>
                <w:r w:rsidRPr="00282399">
                  <w:t>Click here to enter text.</w:t>
                </w:r>
              </w:p>
            </w:tc>
          </w:sdtContent>
        </w:sdt>
      </w:tr>
      <w:tr w:rsidR="00282399" w:rsidRPr="00282399" w14:paraId="164FCD28" w14:textId="77777777" w:rsidTr="00BC6B66">
        <w:tc>
          <w:tcPr>
            <w:tcW w:w="2263" w:type="dxa"/>
          </w:tcPr>
          <w:p w14:paraId="15D4E173" w14:textId="77777777" w:rsidR="00282399" w:rsidRDefault="00282399" w:rsidP="00282399">
            <w:pPr>
              <w:pStyle w:val="PlainText"/>
              <w:rPr>
                <w:b/>
              </w:rPr>
            </w:pPr>
            <w:r>
              <w:rPr>
                <w:b/>
              </w:rPr>
              <w:t>Email contact</w:t>
            </w:r>
          </w:p>
        </w:tc>
        <w:sdt>
          <w:sdtPr>
            <w:id w:val="1741060848"/>
            <w:placeholder>
              <w:docPart w:val="F82E67EDCBEF4C4784295F0AE503F6B7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22D9BDB7" w14:textId="77777777" w:rsidR="00282399" w:rsidRPr="00282399" w:rsidRDefault="00282399" w:rsidP="00282399">
                <w:pPr>
                  <w:pStyle w:val="PlainText"/>
                </w:pPr>
                <w:r w:rsidRPr="00282399">
                  <w:t>Click here to enter text.</w:t>
                </w:r>
              </w:p>
            </w:tc>
          </w:sdtContent>
        </w:sdt>
      </w:tr>
      <w:tr w:rsidR="00BC6B66" w:rsidRPr="00282399" w14:paraId="715C1BBD" w14:textId="77777777" w:rsidTr="00BC6B66">
        <w:tc>
          <w:tcPr>
            <w:tcW w:w="2263" w:type="dxa"/>
          </w:tcPr>
          <w:p w14:paraId="0E7E2970" w14:textId="77777777" w:rsidR="00BC6B66" w:rsidRPr="00BC6B66" w:rsidRDefault="00BC6B66" w:rsidP="00282399">
            <w:pPr>
              <w:pStyle w:val="PlainText"/>
              <w:rPr>
                <w:b/>
              </w:rPr>
            </w:pPr>
            <w:r w:rsidRPr="00BC6B66">
              <w:rPr>
                <w:b/>
              </w:rPr>
              <w:t>Project Title</w:t>
            </w:r>
          </w:p>
        </w:tc>
        <w:sdt>
          <w:sdtPr>
            <w:id w:val="-119159999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1908601E" w14:textId="77777777" w:rsidR="00BC6B66" w:rsidRPr="00282399" w:rsidRDefault="00A44164" w:rsidP="00282399">
                <w:pPr>
                  <w:pStyle w:val="PlainText"/>
                </w:pPr>
                <w:r w:rsidRPr="00282399">
                  <w:t>Click here to enter text.</w:t>
                </w:r>
              </w:p>
            </w:tc>
          </w:sdtContent>
        </w:sdt>
      </w:tr>
      <w:tr w:rsidR="00BC6B66" w:rsidRPr="00282399" w14:paraId="3CBAA0C4" w14:textId="77777777" w:rsidTr="00BC6B66">
        <w:tc>
          <w:tcPr>
            <w:tcW w:w="2263" w:type="dxa"/>
          </w:tcPr>
          <w:p w14:paraId="75A10E61" w14:textId="77777777" w:rsidR="00BC6B66" w:rsidRPr="00BC6B66" w:rsidRDefault="00A44164" w:rsidP="00282399">
            <w:pPr>
              <w:pStyle w:val="PlainText"/>
              <w:rPr>
                <w:b/>
              </w:rPr>
            </w:pPr>
            <w:r>
              <w:rPr>
                <w:b/>
              </w:rPr>
              <w:t>Suggested central HR lead team</w:t>
            </w:r>
          </w:p>
        </w:tc>
        <w:sdt>
          <w:sdtPr>
            <w:id w:val="18001060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3EB18EA8" w14:textId="77777777" w:rsidR="00BC6B66" w:rsidRPr="00282399" w:rsidRDefault="00A44164" w:rsidP="00282399">
                <w:pPr>
                  <w:pStyle w:val="PlainText"/>
                </w:pPr>
                <w:r w:rsidRPr="00282399">
                  <w:t>Click here to enter text.</w:t>
                </w:r>
              </w:p>
            </w:tc>
          </w:sdtContent>
        </w:sdt>
      </w:tr>
    </w:tbl>
    <w:p w14:paraId="5EB661F5" w14:textId="77777777" w:rsidR="0069649A" w:rsidRDefault="0069649A" w:rsidP="00517964">
      <w:pPr>
        <w:pStyle w:val="PlainText"/>
        <w:rPr>
          <w:b/>
          <w:color w:val="004EA8"/>
        </w:rPr>
      </w:pPr>
    </w:p>
    <w:p w14:paraId="15D8DD48" w14:textId="77777777" w:rsidR="00BC6B66" w:rsidRDefault="00BC6B66" w:rsidP="00517964">
      <w:pPr>
        <w:pStyle w:val="PlainText"/>
      </w:pPr>
      <w:r>
        <w:t>Please complete your project proposal w</w:t>
      </w:r>
      <w:r w:rsidRPr="00BC6B66">
        <w:t>ith reference to the HR COP Community Charter</w:t>
      </w:r>
      <w:r>
        <w:t>.</w:t>
      </w:r>
    </w:p>
    <w:p w14:paraId="3BADCE80" w14:textId="77777777" w:rsidR="00BC6B66" w:rsidRDefault="00BC6B66" w:rsidP="00517964">
      <w:pPr>
        <w:pStyle w:val="Plain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BC6B66" w14:paraId="6D93920D" w14:textId="77777777" w:rsidTr="00BC6B66">
        <w:tc>
          <w:tcPr>
            <w:tcW w:w="2263" w:type="dxa"/>
          </w:tcPr>
          <w:p w14:paraId="15D7D8F2" w14:textId="77777777" w:rsidR="00BC6B66" w:rsidRPr="00BC6B66" w:rsidRDefault="00BC6B66" w:rsidP="00517964">
            <w:pPr>
              <w:pStyle w:val="PlainText"/>
              <w:rPr>
                <w:b/>
              </w:rPr>
            </w:pPr>
            <w:r w:rsidRPr="00BC6B66">
              <w:rPr>
                <w:b/>
              </w:rPr>
              <w:t xml:space="preserve">Project </w:t>
            </w:r>
            <w:r w:rsidR="00A44164" w:rsidRPr="00BC6B66">
              <w:rPr>
                <w:b/>
              </w:rPr>
              <w:t>Objective</w:t>
            </w:r>
          </w:p>
        </w:tc>
        <w:sdt>
          <w:sdtPr>
            <w:id w:val="36055274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14AA8A97" w14:textId="77777777" w:rsidR="00BC6B66" w:rsidRDefault="00BC6B66" w:rsidP="00517964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76DBDE48" w14:textId="77777777" w:rsidTr="00BC6B66">
        <w:tc>
          <w:tcPr>
            <w:tcW w:w="2263" w:type="dxa"/>
          </w:tcPr>
          <w:p w14:paraId="5156FCB3" w14:textId="77777777" w:rsidR="00BC6B66" w:rsidRPr="00BC6B66" w:rsidRDefault="00A44164" w:rsidP="00517964">
            <w:pPr>
              <w:pStyle w:val="PlainText"/>
              <w:rPr>
                <w:b/>
              </w:rPr>
            </w:pPr>
            <w:r>
              <w:rPr>
                <w:b/>
              </w:rPr>
              <w:t>Business Aim</w:t>
            </w:r>
          </w:p>
        </w:tc>
        <w:sdt>
          <w:sdtPr>
            <w:id w:val="112472566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11294229" w14:textId="77777777" w:rsidR="00BC6B66" w:rsidRDefault="00BC6B66" w:rsidP="00517964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49883FA4" w14:textId="77777777" w:rsidTr="00BC6B66">
        <w:tc>
          <w:tcPr>
            <w:tcW w:w="2263" w:type="dxa"/>
          </w:tcPr>
          <w:p w14:paraId="6BEB639E" w14:textId="77777777" w:rsidR="00BC6B66" w:rsidRPr="00BC6B66" w:rsidRDefault="00BC6B66" w:rsidP="00517964">
            <w:pPr>
              <w:pStyle w:val="PlainText"/>
              <w:rPr>
                <w:b/>
              </w:rPr>
            </w:pPr>
            <w:r w:rsidRPr="00BC6B66">
              <w:rPr>
                <w:b/>
              </w:rPr>
              <w:t xml:space="preserve">Outline of proposed project </w:t>
            </w:r>
            <w:r w:rsidRPr="00BC6B66">
              <w:rPr>
                <w:b/>
                <w:sz w:val="18"/>
                <w:szCs w:val="18"/>
              </w:rPr>
              <w:t>i.e. what do you propose to deliver to the COP to achieve the aims and objectives above?</w:t>
            </w:r>
          </w:p>
        </w:tc>
        <w:sdt>
          <w:sdtPr>
            <w:id w:val="-89759401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4059A128" w14:textId="77777777" w:rsidR="00BC6B66" w:rsidRDefault="00BC6B66" w:rsidP="00517964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44164" w14:paraId="5D6343A7" w14:textId="77777777" w:rsidTr="00BC6B66">
        <w:tc>
          <w:tcPr>
            <w:tcW w:w="2263" w:type="dxa"/>
          </w:tcPr>
          <w:p w14:paraId="0AFE54B1" w14:textId="77777777" w:rsidR="00A44164" w:rsidRPr="00BC6B66" w:rsidRDefault="00A44164" w:rsidP="00517964">
            <w:pPr>
              <w:pStyle w:val="PlainText"/>
              <w:rPr>
                <w:b/>
              </w:rPr>
            </w:pPr>
            <w:r>
              <w:rPr>
                <w:b/>
              </w:rPr>
              <w:t xml:space="preserve">Project justification </w:t>
            </w:r>
            <w:r w:rsidRPr="00A44164">
              <w:rPr>
                <w:b/>
                <w:sz w:val="18"/>
                <w:szCs w:val="18"/>
              </w:rPr>
              <w:t>i.e. why do you think the COP needs to deliver this project?</w:t>
            </w:r>
          </w:p>
        </w:tc>
        <w:sdt>
          <w:sdtPr>
            <w:id w:val="-1268151826"/>
            <w:placeholder>
              <w:docPart w:val="1F45AF8B8D964907A9BB21198F8E357F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5A03C32C" w14:textId="77777777" w:rsidR="00A44164" w:rsidRDefault="00A44164" w:rsidP="00517964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30FEF716" w14:textId="77777777" w:rsidTr="00685CD1">
        <w:tc>
          <w:tcPr>
            <w:tcW w:w="9016" w:type="dxa"/>
            <w:gridSpan w:val="2"/>
            <w:shd w:val="clear" w:color="auto" w:fill="D60093"/>
          </w:tcPr>
          <w:p w14:paraId="4427413F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easures of Success</w:t>
            </w:r>
          </w:p>
        </w:tc>
      </w:tr>
      <w:tr w:rsidR="00BC6B66" w14:paraId="4A9B4BCD" w14:textId="77777777" w:rsidTr="00685CD1">
        <w:tc>
          <w:tcPr>
            <w:tcW w:w="2263" w:type="dxa"/>
          </w:tcPr>
          <w:p w14:paraId="4059E1BB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Success measure</w:t>
            </w:r>
          </w:p>
        </w:tc>
        <w:sdt>
          <w:sdtPr>
            <w:id w:val="1470549916"/>
            <w:placeholder>
              <w:docPart w:val="A421F152E5C4473AB89201A8CFB6E50F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53359B7F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3C3EA913" w14:textId="77777777" w:rsidTr="00685CD1">
        <w:tc>
          <w:tcPr>
            <w:tcW w:w="2263" w:type="dxa"/>
          </w:tcPr>
          <w:p w14:paraId="42B7CA32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ethod of assessment</w:t>
            </w:r>
          </w:p>
        </w:tc>
        <w:sdt>
          <w:sdtPr>
            <w:id w:val="-460958090"/>
            <w:placeholder>
              <w:docPart w:val="F4123351B612496C801356E2070A15C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1FD4A806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55ACA7F4" w14:textId="77777777" w:rsidTr="00BC6B66">
        <w:tc>
          <w:tcPr>
            <w:tcW w:w="2263" w:type="dxa"/>
          </w:tcPr>
          <w:p w14:paraId="4AE90EE6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Success measure</w:t>
            </w:r>
          </w:p>
        </w:tc>
        <w:sdt>
          <w:sdtPr>
            <w:id w:val="470252038"/>
            <w:placeholder>
              <w:docPart w:val="A9483C148AAB4B388AD84040ACCD0B2F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69ED74F4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6697A0F1" w14:textId="77777777" w:rsidTr="00BC6B66">
        <w:tc>
          <w:tcPr>
            <w:tcW w:w="2263" w:type="dxa"/>
          </w:tcPr>
          <w:p w14:paraId="5BB42A62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ethod of assessment</w:t>
            </w:r>
          </w:p>
        </w:tc>
        <w:sdt>
          <w:sdtPr>
            <w:id w:val="50285911"/>
            <w:placeholder>
              <w:docPart w:val="8C923E926F03409D87264A2C0923F5B1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29CADD46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3EE716C6" w14:textId="77777777" w:rsidTr="00BC6B66">
        <w:tc>
          <w:tcPr>
            <w:tcW w:w="2263" w:type="dxa"/>
          </w:tcPr>
          <w:p w14:paraId="62062793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Success measure</w:t>
            </w:r>
          </w:p>
        </w:tc>
        <w:sdt>
          <w:sdtPr>
            <w:id w:val="-264080108"/>
            <w:placeholder>
              <w:docPart w:val="855033B2320546EDBD2256C2A37D8000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21290D11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766D805F" w14:textId="77777777" w:rsidTr="00BC6B66">
        <w:tc>
          <w:tcPr>
            <w:tcW w:w="2263" w:type="dxa"/>
          </w:tcPr>
          <w:p w14:paraId="42617C5A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ethod of assessment</w:t>
            </w:r>
          </w:p>
        </w:tc>
        <w:sdt>
          <w:sdtPr>
            <w:id w:val="1945960581"/>
            <w:placeholder>
              <w:docPart w:val="EDD1219D6B0F439DA56E54840E8A8F39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30EC5B0B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03C49E85" w14:textId="77777777" w:rsidTr="00BC6B66">
        <w:tc>
          <w:tcPr>
            <w:tcW w:w="2263" w:type="dxa"/>
          </w:tcPr>
          <w:p w14:paraId="61E2B25F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Success measure</w:t>
            </w:r>
          </w:p>
        </w:tc>
        <w:sdt>
          <w:sdtPr>
            <w:id w:val="241462898"/>
            <w:placeholder>
              <w:docPart w:val="6F1BB78A98A34840903DB407BAF7801B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50E1DC13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39BDD4B4" w14:textId="77777777" w:rsidTr="00BC6B66">
        <w:tc>
          <w:tcPr>
            <w:tcW w:w="2263" w:type="dxa"/>
          </w:tcPr>
          <w:p w14:paraId="29021116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ethod of assessment</w:t>
            </w:r>
          </w:p>
        </w:tc>
        <w:sdt>
          <w:sdtPr>
            <w:id w:val="-1602181534"/>
            <w:placeholder>
              <w:docPart w:val="3F604656C41447619E80FAB9750CBA7D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4F563862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08E7AA30" w14:textId="77777777" w:rsidTr="00685CD1">
        <w:tc>
          <w:tcPr>
            <w:tcW w:w="9016" w:type="dxa"/>
            <w:gridSpan w:val="2"/>
            <w:shd w:val="clear" w:color="auto" w:fill="D60093"/>
          </w:tcPr>
          <w:p w14:paraId="4295D3B5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ilestones</w:t>
            </w:r>
          </w:p>
        </w:tc>
      </w:tr>
      <w:tr w:rsidR="00BC6B66" w14:paraId="1B9A3887" w14:textId="77777777" w:rsidTr="00685CD1">
        <w:tc>
          <w:tcPr>
            <w:tcW w:w="2263" w:type="dxa"/>
          </w:tcPr>
          <w:p w14:paraId="3A78A856" w14:textId="77777777" w:rsidR="00BC6B66" w:rsidRP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ilestone 1</w:t>
            </w:r>
          </w:p>
        </w:tc>
        <w:sdt>
          <w:sdtPr>
            <w:id w:val="9029953"/>
            <w:placeholder>
              <w:docPart w:val="800F6E44D2C642BD94EDB183CA31D65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41DECE39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56454ADC" w14:textId="77777777" w:rsidTr="00685CD1">
        <w:tc>
          <w:tcPr>
            <w:tcW w:w="2263" w:type="dxa"/>
          </w:tcPr>
          <w:p w14:paraId="06774207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Deadline</w:t>
            </w:r>
          </w:p>
        </w:tc>
        <w:sdt>
          <w:sdtPr>
            <w:id w:val="-359582203"/>
            <w:placeholder>
              <w:docPart w:val="DefaultPlaceholder_108186857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753" w:type="dxa"/>
              </w:tcPr>
              <w:p w14:paraId="282CB5C0" w14:textId="77777777" w:rsidR="00BC6B66" w:rsidRDefault="00BC6B66" w:rsidP="00BC6B66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BC6B66" w14:paraId="2D003BC0" w14:textId="77777777" w:rsidTr="00BC6B66">
        <w:tc>
          <w:tcPr>
            <w:tcW w:w="2263" w:type="dxa"/>
          </w:tcPr>
          <w:p w14:paraId="3B55B808" w14:textId="77777777" w:rsidR="00BC6B66" w:rsidRPr="00BC6B66" w:rsidRDefault="00DF769C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ilestone 2</w:t>
            </w:r>
          </w:p>
        </w:tc>
        <w:sdt>
          <w:sdtPr>
            <w:id w:val="360483709"/>
            <w:placeholder>
              <w:docPart w:val="ACAC3DC3E92F46A281035DF3761BAFD4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6281EA23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0C057A34" w14:textId="77777777" w:rsidTr="00BC6B66">
        <w:tc>
          <w:tcPr>
            <w:tcW w:w="2263" w:type="dxa"/>
          </w:tcPr>
          <w:p w14:paraId="7D00F1F7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Deadline</w:t>
            </w:r>
          </w:p>
        </w:tc>
        <w:sdt>
          <w:sdtPr>
            <w:id w:val="-1980304851"/>
            <w:placeholder>
              <w:docPart w:val="E194824505EC44F98072D0997F3D374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753" w:type="dxa"/>
              </w:tcPr>
              <w:p w14:paraId="284F79EE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BC6B66" w14:paraId="1717848A" w14:textId="77777777" w:rsidTr="00BC6B66">
        <w:tc>
          <w:tcPr>
            <w:tcW w:w="2263" w:type="dxa"/>
          </w:tcPr>
          <w:p w14:paraId="492DCF18" w14:textId="77777777" w:rsidR="00BC6B66" w:rsidRPr="00BC6B66" w:rsidRDefault="00DF769C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ilestone 3</w:t>
            </w:r>
          </w:p>
        </w:tc>
        <w:sdt>
          <w:sdtPr>
            <w:id w:val="-607586096"/>
            <w:placeholder>
              <w:docPart w:val="B18F77258BD3409F84B392BD6D88B4F2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7D6E9A04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70E472C4" w14:textId="77777777" w:rsidTr="00BC6B66">
        <w:tc>
          <w:tcPr>
            <w:tcW w:w="2263" w:type="dxa"/>
          </w:tcPr>
          <w:p w14:paraId="7C4469FC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Deadline</w:t>
            </w:r>
          </w:p>
        </w:tc>
        <w:sdt>
          <w:sdtPr>
            <w:id w:val="-1216734732"/>
            <w:placeholder>
              <w:docPart w:val="B36B580A03894D75A021BB764AC5BAE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753" w:type="dxa"/>
              </w:tcPr>
              <w:p w14:paraId="67A2F02A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BC6B66" w14:paraId="56CB3D20" w14:textId="77777777" w:rsidTr="00BC6B66">
        <w:tc>
          <w:tcPr>
            <w:tcW w:w="2263" w:type="dxa"/>
          </w:tcPr>
          <w:p w14:paraId="0713BE8B" w14:textId="77777777" w:rsidR="00BC6B66" w:rsidRPr="00BC6B66" w:rsidRDefault="00DF769C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Milestone 4</w:t>
            </w:r>
          </w:p>
        </w:tc>
        <w:sdt>
          <w:sdtPr>
            <w:id w:val="2074074445"/>
            <w:placeholder>
              <w:docPart w:val="46861B0156D841A7958687557D66E67D"/>
            </w:placeholder>
            <w:showingPlcHdr/>
          </w:sdtPr>
          <w:sdtEndPr/>
          <w:sdtContent>
            <w:tc>
              <w:tcPr>
                <w:tcW w:w="6753" w:type="dxa"/>
              </w:tcPr>
              <w:p w14:paraId="1B819F5C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C6B66" w14:paraId="4A9B9397" w14:textId="77777777" w:rsidTr="00BC6B66">
        <w:tc>
          <w:tcPr>
            <w:tcW w:w="2263" w:type="dxa"/>
          </w:tcPr>
          <w:p w14:paraId="4DF4D103" w14:textId="77777777" w:rsidR="00BC6B66" w:rsidRDefault="00BC6B66" w:rsidP="00685CD1">
            <w:pPr>
              <w:pStyle w:val="PlainText"/>
              <w:rPr>
                <w:b/>
              </w:rPr>
            </w:pPr>
            <w:r>
              <w:rPr>
                <w:b/>
              </w:rPr>
              <w:t>Deadline</w:t>
            </w:r>
          </w:p>
        </w:tc>
        <w:sdt>
          <w:sdtPr>
            <w:id w:val="1146009166"/>
            <w:placeholder>
              <w:docPart w:val="2873D5EA04694059999F1E265D92A3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753" w:type="dxa"/>
              </w:tcPr>
              <w:p w14:paraId="44033881" w14:textId="77777777" w:rsidR="00BC6B66" w:rsidRDefault="00BC6B66" w:rsidP="00685CD1">
                <w:pPr>
                  <w:pStyle w:val="PlainText"/>
                </w:pPr>
                <w:r w:rsidRPr="00022610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14:paraId="4D79E2D1" w14:textId="77777777" w:rsidR="00BC6B66" w:rsidRDefault="00BC6B66" w:rsidP="00517964">
      <w:pPr>
        <w:pStyle w:val="PlainText"/>
      </w:pPr>
    </w:p>
    <w:p w14:paraId="57FF5965" w14:textId="77777777" w:rsidR="00BC6B66" w:rsidRPr="00BC6B66" w:rsidRDefault="00BC6B66" w:rsidP="00517964">
      <w:pPr>
        <w:pStyle w:val="PlainText"/>
      </w:pPr>
    </w:p>
    <w:sectPr w:rsidR="00BC6B66" w:rsidRPr="00BC6B66" w:rsidSect="00CB2B8E">
      <w:headerReference w:type="default" r:id="rId8"/>
      <w:footerReference w:type="default" r:id="rId9"/>
      <w:pgSz w:w="11906" w:h="16838"/>
      <w:pgMar w:top="255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AB93B" w14:textId="77777777" w:rsidR="0079647B" w:rsidRDefault="0079647B" w:rsidP="00517964">
      <w:pPr>
        <w:spacing w:after="0" w:line="240" w:lineRule="auto"/>
      </w:pPr>
      <w:r>
        <w:separator/>
      </w:r>
    </w:p>
  </w:endnote>
  <w:endnote w:type="continuationSeparator" w:id="0">
    <w:p w14:paraId="579C6F35" w14:textId="77777777" w:rsidR="0079647B" w:rsidRDefault="0079647B" w:rsidP="0051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0188B" w14:textId="77777777" w:rsidR="00B72A3D" w:rsidRDefault="00B72A3D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82399">
      <w:rPr>
        <w:noProof/>
      </w:rPr>
      <w:t>1</w:t>
    </w:r>
    <w:r>
      <w:fldChar w:fldCharType="end"/>
    </w:r>
    <w:r>
      <w:t xml:space="preserve"> of </w:t>
    </w:r>
    <w:r w:rsidR="0079647B">
      <w:rPr>
        <w:noProof/>
      </w:rPr>
      <w:fldChar w:fldCharType="begin"/>
    </w:r>
    <w:r w:rsidR="0079647B">
      <w:rPr>
        <w:noProof/>
      </w:rPr>
      <w:instrText xml:space="preserve"> NUMPAGES  \* Arabic  \* MERGEFORMAT </w:instrText>
    </w:r>
    <w:r w:rsidR="0079647B">
      <w:rPr>
        <w:noProof/>
      </w:rPr>
      <w:fldChar w:fldCharType="separate"/>
    </w:r>
    <w:r w:rsidR="00282399">
      <w:rPr>
        <w:noProof/>
      </w:rPr>
      <w:t>1</w:t>
    </w:r>
    <w:r w:rsidR="0079647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E36AB" w14:textId="77777777" w:rsidR="0079647B" w:rsidRDefault="0079647B" w:rsidP="00517964">
      <w:pPr>
        <w:spacing w:after="0" w:line="240" w:lineRule="auto"/>
      </w:pPr>
      <w:r>
        <w:separator/>
      </w:r>
    </w:p>
  </w:footnote>
  <w:footnote w:type="continuationSeparator" w:id="0">
    <w:p w14:paraId="228224F1" w14:textId="77777777" w:rsidR="0079647B" w:rsidRDefault="0079647B" w:rsidP="00517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292BD" w14:textId="77777777" w:rsidR="00D823B3" w:rsidRPr="00D823B3" w:rsidRDefault="00D823B3" w:rsidP="00D823B3">
    <w:pPr>
      <w:pStyle w:val="Header"/>
      <w:rPr>
        <w:rFonts w:ascii="Arial" w:hAnsi="Arial" w:cs="Arial"/>
      </w:rPr>
    </w:pPr>
    <w:r w:rsidRPr="00D823B3">
      <w:rPr>
        <w:rFonts w:ascii="Arial" w:hAnsi="Arial" w:cs="Arial"/>
        <w:b/>
        <w:noProof/>
        <w:lang w:eastAsia="en-GB"/>
      </w:rPr>
      <w:drawing>
        <wp:anchor distT="0" distB="0" distL="114300" distR="114300" simplePos="0" relativeHeight="251659264" behindDoc="1" locked="0" layoutInCell="1" allowOverlap="1" wp14:anchorId="596D8777" wp14:editId="59F2C77B">
          <wp:simplePos x="0" y="0"/>
          <wp:positionH relativeFrom="column">
            <wp:posOffset>-895350</wp:posOffset>
          </wp:positionH>
          <wp:positionV relativeFrom="paragraph">
            <wp:posOffset>-449580</wp:posOffset>
          </wp:positionV>
          <wp:extent cx="7562135" cy="1381125"/>
          <wp:effectExtent l="0" t="0" r="127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l-banner-port-brightpink-rgb-l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135" cy="1381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823B3">
      <w:rPr>
        <w:rFonts w:ascii="Arial" w:hAnsi="Arial" w:cs="Arial"/>
        <w:b/>
      </w:rPr>
      <w:t>UCL HUMAN RESOURCES</w:t>
    </w:r>
    <w:r w:rsidRPr="00D823B3">
      <w:rPr>
        <w:rFonts w:ascii="Arial" w:hAnsi="Arial" w:cs="Arial"/>
      </w:rPr>
      <w:br/>
      <w:t xml:space="preserve">COMMUNITY OF PRACTIC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A91664"/>
    <w:multiLevelType w:val="hybridMultilevel"/>
    <w:tmpl w:val="4900F8B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C13B8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NTI3MzIwNLIzMDIyUdpeDU4uLM/DyQAuNaANWvhq0sAAAA"/>
  </w:docVars>
  <w:rsids>
    <w:rsidRoot w:val="00CC67B1"/>
    <w:rsid w:val="000A0AA3"/>
    <w:rsid w:val="00282399"/>
    <w:rsid w:val="00297EE8"/>
    <w:rsid w:val="00517964"/>
    <w:rsid w:val="00550E7D"/>
    <w:rsid w:val="005D5693"/>
    <w:rsid w:val="005E51D1"/>
    <w:rsid w:val="00623A17"/>
    <w:rsid w:val="0069649A"/>
    <w:rsid w:val="0079647B"/>
    <w:rsid w:val="007C4ADF"/>
    <w:rsid w:val="007E7BE4"/>
    <w:rsid w:val="008259EA"/>
    <w:rsid w:val="00837F38"/>
    <w:rsid w:val="008E0829"/>
    <w:rsid w:val="00952B50"/>
    <w:rsid w:val="009F674C"/>
    <w:rsid w:val="00A3273B"/>
    <w:rsid w:val="00A35E8D"/>
    <w:rsid w:val="00A44164"/>
    <w:rsid w:val="00AD5D43"/>
    <w:rsid w:val="00B72A3D"/>
    <w:rsid w:val="00B94A4B"/>
    <w:rsid w:val="00BC6B66"/>
    <w:rsid w:val="00C11275"/>
    <w:rsid w:val="00C97E32"/>
    <w:rsid w:val="00CB2B8E"/>
    <w:rsid w:val="00CB5EE3"/>
    <w:rsid w:val="00CC67B1"/>
    <w:rsid w:val="00D75D79"/>
    <w:rsid w:val="00D823B3"/>
    <w:rsid w:val="00DF769C"/>
    <w:rsid w:val="00E94E5B"/>
    <w:rsid w:val="00EC13DC"/>
    <w:rsid w:val="00F90EBA"/>
    <w:rsid w:val="00FB1888"/>
    <w:rsid w:val="00FD12EB"/>
    <w:rsid w:val="00FE0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1F96F"/>
  <w15:chartTrackingRefBased/>
  <w15:docId w15:val="{7AC6FCBD-2425-4B71-A6CB-8248CDA46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C67B1"/>
    <w:pPr>
      <w:spacing w:after="0" w:line="240" w:lineRule="auto"/>
    </w:pPr>
    <w:rPr>
      <w:rFonts w:ascii="Arial" w:hAnsi="Arial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C67B1"/>
    <w:rPr>
      <w:rFonts w:ascii="Arial" w:hAnsi="Arial" w:cs="Consolas"/>
      <w:szCs w:val="21"/>
    </w:rPr>
  </w:style>
  <w:style w:type="paragraph" w:styleId="Header">
    <w:name w:val="header"/>
    <w:basedOn w:val="Normal"/>
    <w:link w:val="HeaderChar"/>
    <w:unhideWhenUsed/>
    <w:rsid w:val="005179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964"/>
  </w:style>
  <w:style w:type="paragraph" w:styleId="Footer">
    <w:name w:val="footer"/>
    <w:basedOn w:val="Normal"/>
    <w:link w:val="FooterChar"/>
    <w:uiPriority w:val="99"/>
    <w:unhideWhenUsed/>
    <w:rsid w:val="005179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964"/>
  </w:style>
  <w:style w:type="table" w:styleId="TableGrid">
    <w:name w:val="Table Grid"/>
    <w:basedOn w:val="TableNormal"/>
    <w:uiPriority w:val="39"/>
    <w:rsid w:val="00BC6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6B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68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97FCD-E325-4404-95CF-5C6737868D0F}"/>
      </w:docPartPr>
      <w:docPartBody>
        <w:p w:rsidR="007F175D" w:rsidRDefault="005A6006"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A421F152E5C4473AB89201A8CFB6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A4131-AF90-4116-B5A9-5A2A37F457F0}"/>
      </w:docPartPr>
      <w:docPartBody>
        <w:p w:rsidR="007F175D" w:rsidRDefault="005A6006" w:rsidP="005A6006">
          <w:pPr>
            <w:pStyle w:val="A421F152E5C4473AB89201A8CFB6E50F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A9483C148AAB4B388AD84040ACCD0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3417-BC96-4D79-808C-6814877C2105}"/>
      </w:docPartPr>
      <w:docPartBody>
        <w:p w:rsidR="007F175D" w:rsidRDefault="005A6006" w:rsidP="005A6006">
          <w:pPr>
            <w:pStyle w:val="A9483C148AAB4B388AD84040ACCD0B2F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855033B2320546EDBD2256C2A37D8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62B0C-096C-483F-91E5-1231D9E1E812}"/>
      </w:docPartPr>
      <w:docPartBody>
        <w:p w:rsidR="007F175D" w:rsidRDefault="005A6006" w:rsidP="005A6006">
          <w:pPr>
            <w:pStyle w:val="855033B2320546EDBD2256C2A37D8000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6F1BB78A98A34840903DB407BAF78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F2D74-F5CD-4CE6-9E68-C9FDB63CEE5B}"/>
      </w:docPartPr>
      <w:docPartBody>
        <w:p w:rsidR="007F175D" w:rsidRDefault="005A6006" w:rsidP="005A6006">
          <w:pPr>
            <w:pStyle w:val="6F1BB78A98A34840903DB407BAF7801B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F4123351B612496C801356E2070A1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4256-09A8-4F1A-9A19-0A7946FF6548}"/>
      </w:docPartPr>
      <w:docPartBody>
        <w:p w:rsidR="007F175D" w:rsidRDefault="005A6006" w:rsidP="005A6006">
          <w:pPr>
            <w:pStyle w:val="F4123351B612496C801356E2070A15C4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8C923E926F03409D87264A2C0923F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1FE5A-E330-41C5-9B0A-C11B892DEF73}"/>
      </w:docPartPr>
      <w:docPartBody>
        <w:p w:rsidR="007F175D" w:rsidRDefault="005A6006" w:rsidP="005A6006">
          <w:pPr>
            <w:pStyle w:val="8C923E926F03409D87264A2C0923F5B1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EDD1219D6B0F439DA56E54840E8A8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0055C-D8C9-480D-8F7B-197B2E7FF971}"/>
      </w:docPartPr>
      <w:docPartBody>
        <w:p w:rsidR="007F175D" w:rsidRDefault="005A6006" w:rsidP="005A6006">
          <w:pPr>
            <w:pStyle w:val="EDD1219D6B0F439DA56E54840E8A8F39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3F604656C41447619E80FAB9750CB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A824A-2038-41BE-989C-75A508A59B44}"/>
      </w:docPartPr>
      <w:docPartBody>
        <w:p w:rsidR="007F175D" w:rsidRDefault="005A6006" w:rsidP="005A6006">
          <w:pPr>
            <w:pStyle w:val="3F604656C41447619E80FAB9750CBA7D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800F6E44D2C642BD94EDB183CA31D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56D3D-40C1-4BFA-8BC5-0E65958451DF}"/>
      </w:docPartPr>
      <w:docPartBody>
        <w:p w:rsidR="007F175D" w:rsidRDefault="005A6006" w:rsidP="005A6006">
          <w:pPr>
            <w:pStyle w:val="800F6E44D2C642BD94EDB183CA31D654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39743-4C98-4B7B-9F93-3DDFB43C43CA}"/>
      </w:docPartPr>
      <w:docPartBody>
        <w:p w:rsidR="007F175D" w:rsidRDefault="005A6006">
          <w:r w:rsidRPr="00022610">
            <w:rPr>
              <w:rStyle w:val="PlaceholderText"/>
            </w:rPr>
            <w:t>Click here to enter a date.</w:t>
          </w:r>
        </w:p>
      </w:docPartBody>
    </w:docPart>
    <w:docPart>
      <w:docPartPr>
        <w:name w:val="ACAC3DC3E92F46A281035DF3761BA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CD37F-EF2D-4CFC-8867-3CE1B51C4412}"/>
      </w:docPartPr>
      <w:docPartBody>
        <w:p w:rsidR="007F175D" w:rsidRDefault="005A6006" w:rsidP="005A6006">
          <w:pPr>
            <w:pStyle w:val="ACAC3DC3E92F46A281035DF3761BAFD4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E194824505EC44F98072D0997F3D3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0A1A0-3092-40F3-A163-37FD8C291C75}"/>
      </w:docPartPr>
      <w:docPartBody>
        <w:p w:rsidR="007F175D" w:rsidRDefault="005A6006" w:rsidP="005A6006">
          <w:pPr>
            <w:pStyle w:val="E194824505EC44F98072D0997F3D374F"/>
          </w:pPr>
          <w:r w:rsidRPr="00022610">
            <w:rPr>
              <w:rStyle w:val="PlaceholderText"/>
            </w:rPr>
            <w:t>Click here to enter a date.</w:t>
          </w:r>
        </w:p>
      </w:docPartBody>
    </w:docPart>
    <w:docPart>
      <w:docPartPr>
        <w:name w:val="B18F77258BD3409F84B392BD6D88B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17803-231B-442D-A604-7E8193247326}"/>
      </w:docPartPr>
      <w:docPartBody>
        <w:p w:rsidR="007F175D" w:rsidRDefault="005A6006" w:rsidP="005A6006">
          <w:pPr>
            <w:pStyle w:val="B18F77258BD3409F84B392BD6D88B4F2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B36B580A03894D75A021BB764AC5B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A1C24-587B-4F76-B3F1-1B38A62A50C8}"/>
      </w:docPartPr>
      <w:docPartBody>
        <w:p w:rsidR="007F175D" w:rsidRDefault="005A6006" w:rsidP="005A6006">
          <w:pPr>
            <w:pStyle w:val="B36B580A03894D75A021BB764AC5BAED"/>
          </w:pPr>
          <w:r w:rsidRPr="00022610">
            <w:rPr>
              <w:rStyle w:val="PlaceholderText"/>
            </w:rPr>
            <w:t>Click here to enter a date.</w:t>
          </w:r>
        </w:p>
      </w:docPartBody>
    </w:docPart>
    <w:docPart>
      <w:docPartPr>
        <w:name w:val="46861B0156D841A7958687557D66E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E8DEB-F2C1-4A7C-AED9-93E634071F2A}"/>
      </w:docPartPr>
      <w:docPartBody>
        <w:p w:rsidR="007F175D" w:rsidRDefault="005A6006" w:rsidP="005A6006">
          <w:pPr>
            <w:pStyle w:val="46861B0156D841A7958687557D66E67D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2873D5EA04694059999F1E265D92A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A1200-A562-468E-8CC1-2848E8F5A759}"/>
      </w:docPartPr>
      <w:docPartBody>
        <w:p w:rsidR="007F175D" w:rsidRDefault="005A6006" w:rsidP="005A6006">
          <w:pPr>
            <w:pStyle w:val="2873D5EA04694059999F1E265D92A338"/>
          </w:pPr>
          <w:r w:rsidRPr="00022610">
            <w:rPr>
              <w:rStyle w:val="PlaceholderText"/>
            </w:rPr>
            <w:t>Click here to enter a date.</w:t>
          </w:r>
        </w:p>
      </w:docPartBody>
    </w:docPart>
    <w:docPart>
      <w:docPartPr>
        <w:name w:val="1F45AF8B8D964907A9BB21198F8E3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E8A11-B49C-491D-BC57-C9C0CF2914C0}"/>
      </w:docPartPr>
      <w:docPartBody>
        <w:p w:rsidR="00013337" w:rsidRDefault="006F3A14" w:rsidP="006F3A14">
          <w:pPr>
            <w:pStyle w:val="1F45AF8B8D964907A9BB21198F8E357F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8182C686E9BF456183BB6DF218203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F7202-2DF5-4EC1-9798-117182FF1947}"/>
      </w:docPartPr>
      <w:docPartBody>
        <w:p w:rsidR="00013337" w:rsidRDefault="006F3A14" w:rsidP="006F3A14">
          <w:pPr>
            <w:pStyle w:val="8182C686E9BF456183BB6DF2182031A0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B931B1D10A0E432DADC5DF20CF97C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786F-8896-45FA-8BAA-4A4A82893550}"/>
      </w:docPartPr>
      <w:docPartBody>
        <w:p w:rsidR="00013337" w:rsidRDefault="006F3A14" w:rsidP="006F3A14">
          <w:pPr>
            <w:pStyle w:val="B931B1D10A0E432DADC5DF20CF97C674"/>
          </w:pPr>
          <w:r w:rsidRPr="00022610">
            <w:rPr>
              <w:rStyle w:val="PlaceholderText"/>
            </w:rPr>
            <w:t>Click here to enter text.</w:t>
          </w:r>
        </w:p>
      </w:docPartBody>
    </w:docPart>
    <w:docPart>
      <w:docPartPr>
        <w:name w:val="F82E67EDCBEF4C4784295F0AE503F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69B3A-4FB1-4FCD-B812-B4C801BFBF96}"/>
      </w:docPartPr>
      <w:docPartBody>
        <w:p w:rsidR="00013337" w:rsidRDefault="006F3A14" w:rsidP="006F3A14">
          <w:pPr>
            <w:pStyle w:val="F82E67EDCBEF4C4784295F0AE503F6B7"/>
          </w:pPr>
          <w:r w:rsidRPr="0002261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6006"/>
    <w:rsid w:val="00013337"/>
    <w:rsid w:val="005A6006"/>
    <w:rsid w:val="006220AE"/>
    <w:rsid w:val="006F3A14"/>
    <w:rsid w:val="007F1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3A14"/>
    <w:rPr>
      <w:color w:val="808080"/>
    </w:rPr>
  </w:style>
  <w:style w:type="paragraph" w:customStyle="1" w:styleId="A421F152E5C4473AB89201A8CFB6E50F">
    <w:name w:val="A421F152E5C4473AB89201A8CFB6E50F"/>
    <w:rsid w:val="005A6006"/>
  </w:style>
  <w:style w:type="paragraph" w:customStyle="1" w:styleId="A9483C148AAB4B388AD84040ACCD0B2F">
    <w:name w:val="A9483C148AAB4B388AD84040ACCD0B2F"/>
    <w:rsid w:val="005A6006"/>
  </w:style>
  <w:style w:type="paragraph" w:customStyle="1" w:styleId="855033B2320546EDBD2256C2A37D8000">
    <w:name w:val="855033B2320546EDBD2256C2A37D8000"/>
    <w:rsid w:val="005A6006"/>
  </w:style>
  <w:style w:type="paragraph" w:customStyle="1" w:styleId="6F1BB78A98A34840903DB407BAF7801B">
    <w:name w:val="6F1BB78A98A34840903DB407BAF7801B"/>
    <w:rsid w:val="005A6006"/>
  </w:style>
  <w:style w:type="paragraph" w:customStyle="1" w:styleId="F4123351B612496C801356E2070A15C4">
    <w:name w:val="F4123351B612496C801356E2070A15C4"/>
    <w:rsid w:val="005A6006"/>
  </w:style>
  <w:style w:type="paragraph" w:customStyle="1" w:styleId="8C923E926F03409D87264A2C0923F5B1">
    <w:name w:val="8C923E926F03409D87264A2C0923F5B1"/>
    <w:rsid w:val="005A6006"/>
  </w:style>
  <w:style w:type="paragraph" w:customStyle="1" w:styleId="EDD1219D6B0F439DA56E54840E8A8F39">
    <w:name w:val="EDD1219D6B0F439DA56E54840E8A8F39"/>
    <w:rsid w:val="005A6006"/>
  </w:style>
  <w:style w:type="paragraph" w:customStyle="1" w:styleId="3F604656C41447619E80FAB9750CBA7D">
    <w:name w:val="3F604656C41447619E80FAB9750CBA7D"/>
    <w:rsid w:val="005A6006"/>
  </w:style>
  <w:style w:type="paragraph" w:customStyle="1" w:styleId="EAA537F286304FE5ABCEB95C676DF87C">
    <w:name w:val="EAA537F286304FE5ABCEB95C676DF87C"/>
    <w:rsid w:val="005A6006"/>
  </w:style>
  <w:style w:type="paragraph" w:customStyle="1" w:styleId="800F6E44D2C642BD94EDB183CA31D654">
    <w:name w:val="800F6E44D2C642BD94EDB183CA31D654"/>
    <w:rsid w:val="005A6006"/>
  </w:style>
  <w:style w:type="paragraph" w:customStyle="1" w:styleId="2078F1EBD90D45E5A9E1B00BC1684975">
    <w:name w:val="2078F1EBD90D45E5A9E1B00BC1684975"/>
    <w:rsid w:val="005A6006"/>
  </w:style>
  <w:style w:type="paragraph" w:customStyle="1" w:styleId="511706EE20E0437AA0B88EDC9048F1F2">
    <w:name w:val="511706EE20E0437AA0B88EDC9048F1F2"/>
    <w:rsid w:val="005A6006"/>
  </w:style>
  <w:style w:type="paragraph" w:customStyle="1" w:styleId="12E18BFECEAF415481560F53F73FBD32">
    <w:name w:val="12E18BFECEAF415481560F53F73FBD32"/>
    <w:rsid w:val="005A6006"/>
  </w:style>
  <w:style w:type="paragraph" w:customStyle="1" w:styleId="FC31A7213819469E83DD7F855573AF94">
    <w:name w:val="FC31A7213819469E83DD7F855573AF94"/>
    <w:rsid w:val="005A6006"/>
  </w:style>
  <w:style w:type="paragraph" w:customStyle="1" w:styleId="9765F0222A6C45588299F198DD0CEB98">
    <w:name w:val="9765F0222A6C45588299F198DD0CEB98"/>
    <w:rsid w:val="005A6006"/>
  </w:style>
  <w:style w:type="paragraph" w:customStyle="1" w:styleId="408105DD55934EF798DD188EE5792568">
    <w:name w:val="408105DD55934EF798DD188EE5792568"/>
    <w:rsid w:val="005A6006"/>
  </w:style>
  <w:style w:type="paragraph" w:customStyle="1" w:styleId="E079EC44F8334635BB078645954F92F2">
    <w:name w:val="E079EC44F8334635BB078645954F92F2"/>
    <w:rsid w:val="005A6006"/>
  </w:style>
  <w:style w:type="paragraph" w:customStyle="1" w:styleId="ACAC3DC3E92F46A281035DF3761BAFD4">
    <w:name w:val="ACAC3DC3E92F46A281035DF3761BAFD4"/>
    <w:rsid w:val="005A6006"/>
  </w:style>
  <w:style w:type="paragraph" w:customStyle="1" w:styleId="E194824505EC44F98072D0997F3D374F">
    <w:name w:val="E194824505EC44F98072D0997F3D374F"/>
    <w:rsid w:val="005A6006"/>
  </w:style>
  <w:style w:type="paragraph" w:customStyle="1" w:styleId="B18F77258BD3409F84B392BD6D88B4F2">
    <w:name w:val="B18F77258BD3409F84B392BD6D88B4F2"/>
    <w:rsid w:val="005A6006"/>
  </w:style>
  <w:style w:type="paragraph" w:customStyle="1" w:styleId="B36B580A03894D75A021BB764AC5BAED">
    <w:name w:val="B36B580A03894D75A021BB764AC5BAED"/>
    <w:rsid w:val="005A6006"/>
  </w:style>
  <w:style w:type="paragraph" w:customStyle="1" w:styleId="46861B0156D841A7958687557D66E67D">
    <w:name w:val="46861B0156D841A7958687557D66E67D"/>
    <w:rsid w:val="005A6006"/>
  </w:style>
  <w:style w:type="paragraph" w:customStyle="1" w:styleId="2873D5EA04694059999F1E265D92A338">
    <w:name w:val="2873D5EA04694059999F1E265D92A338"/>
    <w:rsid w:val="005A6006"/>
  </w:style>
  <w:style w:type="paragraph" w:customStyle="1" w:styleId="1F45AF8B8D964907A9BB21198F8E357F">
    <w:name w:val="1F45AF8B8D964907A9BB21198F8E357F"/>
    <w:rsid w:val="006F3A14"/>
  </w:style>
  <w:style w:type="paragraph" w:customStyle="1" w:styleId="8182C686E9BF456183BB6DF2182031A0">
    <w:name w:val="8182C686E9BF456183BB6DF2182031A0"/>
    <w:rsid w:val="006F3A14"/>
  </w:style>
  <w:style w:type="paragraph" w:customStyle="1" w:styleId="B931B1D10A0E432DADC5DF20CF97C674">
    <w:name w:val="B931B1D10A0E432DADC5DF20CF97C674"/>
    <w:rsid w:val="006F3A14"/>
  </w:style>
  <w:style w:type="paragraph" w:customStyle="1" w:styleId="F82E67EDCBEF4C4784295F0AE503F6B7">
    <w:name w:val="F82E67EDCBEF4C4784295F0AE503F6B7"/>
    <w:rsid w:val="006F3A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2D463-E193-464F-94FC-C9113AF23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llum</dc:creator>
  <cp:keywords/>
  <dc:description/>
  <cp:lastModifiedBy>Laura Allum</cp:lastModifiedBy>
  <cp:revision>2</cp:revision>
  <cp:lastPrinted>2017-11-30T17:00:00Z</cp:lastPrinted>
  <dcterms:created xsi:type="dcterms:W3CDTF">2018-07-19T09:56:00Z</dcterms:created>
  <dcterms:modified xsi:type="dcterms:W3CDTF">2018-07-19T09:56:00Z</dcterms:modified>
</cp:coreProperties>
</file>